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BC846" w14:textId="77777777" w:rsidR="000406CC" w:rsidRPr="00A633FB" w:rsidRDefault="00F8424D" w:rsidP="00812BDE">
      <w:pPr>
        <w:pStyle w:val="NoSpacing"/>
        <w:jc w:val="right"/>
        <w:rPr>
          <w:b/>
          <w:sz w:val="26"/>
          <w:szCs w:val="26"/>
        </w:rPr>
      </w:pPr>
      <w:bookmarkStart w:id="0" w:name="_GoBack"/>
      <w:bookmarkEnd w:id="0"/>
      <w:r w:rsidRPr="00A633FB">
        <w:rPr>
          <w:b/>
          <w:sz w:val="26"/>
          <w:szCs w:val="26"/>
        </w:rPr>
        <w:t>Farm Chore Inventory</w:t>
      </w:r>
      <w:r w:rsidR="00AA7BC7" w:rsidRPr="00A633FB">
        <w:rPr>
          <w:b/>
          <w:sz w:val="26"/>
          <w:szCs w:val="26"/>
        </w:rPr>
        <w:t xml:space="preserve"> </w:t>
      </w:r>
      <w:proofErr w:type="gramStart"/>
      <w:r w:rsidR="00AA7BC7" w:rsidRPr="00A633FB">
        <w:rPr>
          <w:b/>
          <w:sz w:val="26"/>
          <w:szCs w:val="26"/>
        </w:rPr>
        <w:t>for:</w:t>
      </w:r>
      <w:r w:rsidR="00F64F3D" w:rsidRPr="00A633FB">
        <w:rPr>
          <w:b/>
          <w:sz w:val="26"/>
          <w:szCs w:val="26"/>
        </w:rPr>
        <w:t>_</w:t>
      </w:r>
      <w:proofErr w:type="gramEnd"/>
      <w:r w:rsidR="00F64F3D" w:rsidRPr="00A633FB">
        <w:rPr>
          <w:b/>
          <w:sz w:val="26"/>
          <w:szCs w:val="26"/>
        </w:rPr>
        <w:t>___________________________________</w:t>
      </w:r>
    </w:p>
    <w:p w14:paraId="01DEFE26" w14:textId="77777777" w:rsidR="00812BDE" w:rsidRPr="00A633FB" w:rsidRDefault="00812BDE" w:rsidP="00812BDE">
      <w:pPr>
        <w:pStyle w:val="NoSpacing"/>
        <w:jc w:val="right"/>
        <w:rPr>
          <w:b/>
          <w:sz w:val="24"/>
          <w:szCs w:val="24"/>
        </w:rPr>
      </w:pPr>
      <w:r w:rsidRPr="00A633FB">
        <w:rPr>
          <w:b/>
          <w:sz w:val="24"/>
          <w:szCs w:val="24"/>
        </w:rPr>
        <w:t>Farm</w:t>
      </w:r>
      <w:r w:rsidRPr="00812BDE">
        <w:rPr>
          <w:b/>
          <w:sz w:val="24"/>
          <w:szCs w:val="24"/>
        </w:rPr>
        <w:t xml:space="preserve"> </w:t>
      </w:r>
      <w:proofErr w:type="gramStart"/>
      <w:r w:rsidRPr="00A633FB">
        <w:rPr>
          <w:b/>
          <w:sz w:val="24"/>
          <w:szCs w:val="24"/>
        </w:rPr>
        <w:t>Address:_</w:t>
      </w:r>
      <w:proofErr w:type="gramEnd"/>
      <w:r w:rsidR="00A633FB">
        <w:rPr>
          <w:b/>
          <w:sz w:val="24"/>
          <w:szCs w:val="24"/>
        </w:rPr>
        <w:t>_____</w:t>
      </w:r>
      <w:r w:rsidRPr="00A633FB">
        <w:rPr>
          <w:b/>
          <w:sz w:val="24"/>
          <w:szCs w:val="24"/>
        </w:rPr>
        <w:t>_________________________________________</w:t>
      </w:r>
    </w:p>
    <w:p w14:paraId="62C8ADAD" w14:textId="77777777" w:rsidR="006C78BA" w:rsidRPr="00A633FB" w:rsidRDefault="00A633FB" w:rsidP="00A633FB">
      <w:pPr>
        <w:pStyle w:val="NoSpacing"/>
        <w:jc w:val="right"/>
        <w:rPr>
          <w:b/>
          <w:sz w:val="24"/>
          <w:szCs w:val="24"/>
        </w:rPr>
      </w:pPr>
      <w:r w:rsidRPr="00A633FB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6B734BA" wp14:editId="1D6EC187">
                <wp:simplePos x="0" y="0"/>
                <wp:positionH relativeFrom="margin">
                  <wp:align>right</wp:align>
                </wp:positionH>
                <wp:positionV relativeFrom="paragraph">
                  <wp:posOffset>239395</wp:posOffset>
                </wp:positionV>
                <wp:extent cx="9133205" cy="640080"/>
                <wp:effectExtent l="0" t="0" r="0" b="7620"/>
                <wp:wrapThrough wrapText="bothSides">
                  <wp:wrapPolygon edited="0">
                    <wp:start x="0" y="0"/>
                    <wp:lineTo x="0" y="21214"/>
                    <wp:lineTo x="21535" y="21214"/>
                    <wp:lineTo x="2153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3205" cy="640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7C5AB9" w14:textId="77777777" w:rsidR="00A633FB" w:rsidRPr="00A633FB" w:rsidRDefault="00A633FB" w:rsidP="00277C15">
                            <w:r w:rsidRPr="00A633FB">
                              <w:rPr>
                                <w:color w:val="201F1E"/>
                                <w:shd w:val="clear" w:color="auto" w:fill="FFFFFF"/>
                              </w:rPr>
                              <w:t xml:space="preserve">The Farm Chore Inventory is designed as a template for producers to identify their livestock and the chores necessary to care for those animals. </w:t>
                            </w:r>
                            <w:r w:rsidR="00690DBF">
                              <w:rPr>
                                <w:rFonts w:ascii="Calibri" w:hAnsi="Calibri" w:cs="Calibri"/>
                                <w:color w:val="201F1E"/>
                                <w:shd w:val="clear" w:color="auto" w:fill="FFFFFF"/>
                              </w:rPr>
                              <w:t>Producers can utilize this in a variety of situations, from informing a neighbor who will be doing chores during a vacation to a standard operating procedures (SOP) plan during a crisis.</w:t>
                            </w:r>
                            <w:r w:rsidRPr="00A633FB">
                              <w:rPr>
                                <w:color w:val="201F1E"/>
                                <w:shd w:val="clear" w:color="auto" w:fill="FFFFFF"/>
                              </w:rPr>
                              <w:t xml:space="preserve"> It is important to be as specific as possible so someone unfamiliar with the operation will be able to appropriately care for your livestoc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7.95pt;margin-top:18.85pt;width:719.15pt;height:50.4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" stroked="f">
                <v:textbox>
                  <w:txbxContent>
                    <w:p w:rsidR="00A633FB" w:rsidRPr="00A633FB" w:rsidRDefault="00A633FB" w:rsidP="00277C15">
                      <w:r w:rsidRPr="00A633FB">
                        <w:rPr>
                          <w:color w:val="201F1E"/>
                          <w:shd w:val="clear" w:color="auto" w:fill="FFFFFF"/>
                        </w:rPr>
                        <w:t xml:space="preserve">The Farm Chore Inventory is designed as a template for producers to identify their livestock and the chores necessary to care for those animals. </w:t>
                      </w:r>
                      <w:r w:rsidR="00690DBF">
                        <w:rPr>
                          <w:rFonts w:ascii="Calibri" w:hAnsi="Calibri" w:cs="Calibri"/>
                          <w:color w:val="201F1E"/>
                          <w:shd w:val="clear" w:color="auto" w:fill="FFFFFF"/>
                        </w:rPr>
                        <w:t>Producers can utilize this in a variety of situations, from informing a neighbor who will be doing chores during a vacation to a standard operating procedures (SOP) plan during a crisis.</w:t>
                      </w:r>
                      <w:r w:rsidRPr="00A633FB">
                        <w:rPr>
                          <w:color w:val="201F1E"/>
                          <w:shd w:val="clear" w:color="auto" w:fill="FFFFFF"/>
                        </w:rPr>
                        <w:t xml:space="preserve"> It is important to be as specific as possible so someone unfamiliar with the operation will be able to appropriately care for your livestock.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12BDE" w:rsidRPr="00A633FB">
        <w:rPr>
          <w:b/>
          <w:sz w:val="24"/>
          <w:szCs w:val="24"/>
        </w:rPr>
        <w:t>Owner</w:t>
      </w:r>
      <w:r w:rsidRPr="00A633FB">
        <w:rPr>
          <w:b/>
          <w:sz w:val="24"/>
          <w:szCs w:val="24"/>
        </w:rPr>
        <w:t>(s)</w:t>
      </w:r>
      <w:r w:rsidR="00812BDE" w:rsidRPr="00A633FB">
        <w:rPr>
          <w:b/>
          <w:sz w:val="24"/>
          <w:szCs w:val="24"/>
        </w:rPr>
        <w:t xml:space="preserve"> Contact </w:t>
      </w:r>
      <w:proofErr w:type="gramStart"/>
      <w:r w:rsidR="00812BDE" w:rsidRPr="00A633FB">
        <w:rPr>
          <w:b/>
          <w:sz w:val="24"/>
          <w:szCs w:val="24"/>
        </w:rPr>
        <w:t>Info:_</w:t>
      </w:r>
      <w:proofErr w:type="gramEnd"/>
      <w:r w:rsidR="00812BDE" w:rsidRPr="00A633FB">
        <w:rPr>
          <w:b/>
          <w:sz w:val="24"/>
          <w:szCs w:val="24"/>
        </w:rPr>
        <w:t>_______________________________________</w:t>
      </w:r>
    </w:p>
    <w:tbl>
      <w:tblPr>
        <w:tblStyle w:val="PlainTable1"/>
        <w:tblpPr w:leftFromText="180" w:rightFromText="180" w:vertAnchor="text" w:horzAnchor="margin" w:tblpY="1153"/>
        <w:tblW w:w="14460" w:type="dxa"/>
        <w:tblLook w:val="04A0" w:firstRow="1" w:lastRow="0" w:firstColumn="1" w:lastColumn="0" w:noHBand="0" w:noVBand="1"/>
      </w:tblPr>
      <w:tblGrid>
        <w:gridCol w:w="2892"/>
        <w:gridCol w:w="2323"/>
        <w:gridCol w:w="2970"/>
        <w:gridCol w:w="3383"/>
        <w:gridCol w:w="2892"/>
      </w:tblGrid>
      <w:tr w:rsidR="00A633FB" w14:paraId="57780923" w14:textId="77777777" w:rsidTr="00137E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tcBorders>
              <w:right w:val="single" w:sz="12" w:space="0" w:color="BFBFBF" w:themeColor="background1" w:themeShade="BF"/>
            </w:tcBorders>
            <w:vAlign w:val="center"/>
          </w:tcPr>
          <w:p w14:paraId="47BBB6B1" w14:textId="77777777" w:rsidR="00A633FB" w:rsidRPr="00F64F3D" w:rsidRDefault="00A633FB" w:rsidP="00137E0A">
            <w:pPr>
              <w:rPr>
                <w:b w:val="0"/>
                <w:sz w:val="28"/>
                <w:szCs w:val="28"/>
                <w:u w:val="single"/>
              </w:rPr>
            </w:pPr>
            <w:r w:rsidRPr="00F64F3D">
              <w:rPr>
                <w:sz w:val="28"/>
                <w:szCs w:val="28"/>
                <w:u w:val="single"/>
              </w:rPr>
              <w:t>O</w:t>
            </w:r>
            <w:r>
              <w:rPr>
                <w:sz w:val="28"/>
                <w:szCs w:val="28"/>
                <w:u w:val="single"/>
              </w:rPr>
              <w:t>n</w:t>
            </w:r>
            <w:r w:rsidRPr="00F64F3D">
              <w:rPr>
                <w:sz w:val="28"/>
                <w:szCs w:val="28"/>
                <w:u w:val="single"/>
              </w:rPr>
              <w:t>-Farm</w:t>
            </w:r>
          </w:p>
          <w:p w14:paraId="075C83EA" w14:textId="77777777" w:rsidR="00A633FB" w:rsidRPr="00787F34" w:rsidRDefault="00A633FB" w:rsidP="00137E0A">
            <w:pPr>
              <w:rPr>
                <w:sz w:val="28"/>
                <w:szCs w:val="28"/>
              </w:rPr>
            </w:pP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vAlign w:val="bottom"/>
          </w:tcPr>
          <w:p w14:paraId="033D52CC" w14:textId="77777777" w:rsidR="00A633FB" w:rsidRPr="00AA7BC7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  <w:p w14:paraId="629E04B8" w14:textId="77777777" w:rsidR="00A633FB" w:rsidRPr="00AA7BC7" w:rsidRDefault="00A633FB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A7BC7">
              <w:rPr>
                <w:sz w:val="24"/>
                <w:szCs w:val="24"/>
              </w:rPr>
              <w:t>(color, size</w:t>
            </w:r>
            <w:r>
              <w:rPr>
                <w:sz w:val="24"/>
                <w:szCs w:val="24"/>
              </w:rPr>
              <w:t>, # of head</w:t>
            </w:r>
            <w:r w:rsidRPr="00AA7BC7">
              <w:rPr>
                <w:sz w:val="24"/>
                <w:szCs w:val="24"/>
              </w:rPr>
              <w:t>)</w:t>
            </w:r>
          </w:p>
        </w:tc>
        <w:tc>
          <w:tcPr>
            <w:tcW w:w="2970" w:type="dxa"/>
            <w:vAlign w:val="bottom"/>
          </w:tcPr>
          <w:p w14:paraId="6327F1EB" w14:textId="77777777" w:rsidR="00A633FB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</w:t>
            </w:r>
          </w:p>
          <w:p w14:paraId="0E78A482" w14:textId="77777777" w:rsidR="00A633FB" w:rsidRPr="00AA7BC7" w:rsidRDefault="00A633FB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be specific)</w:t>
            </w:r>
          </w:p>
        </w:tc>
        <w:tc>
          <w:tcPr>
            <w:tcW w:w="3383" w:type="dxa"/>
            <w:vAlign w:val="bottom"/>
          </w:tcPr>
          <w:p w14:paraId="454BC46D" w14:textId="77777777" w:rsidR="00A633FB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TION</w:t>
            </w:r>
          </w:p>
          <w:p w14:paraId="06BB6217" w14:textId="77777777" w:rsidR="00A633FB" w:rsidRPr="00AA7BC7" w:rsidRDefault="00A633FB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pounds of ingredients, amount fed,</w:t>
            </w:r>
            <w:r w:rsidR="00FD031A">
              <w:rPr>
                <w:sz w:val="24"/>
                <w:szCs w:val="24"/>
              </w:rPr>
              <w:t xml:space="preserve"> time of feeding,</w:t>
            </w:r>
            <w:r>
              <w:rPr>
                <w:sz w:val="24"/>
                <w:szCs w:val="24"/>
              </w:rPr>
              <w:t xml:space="preserve"> etc.)</w:t>
            </w:r>
          </w:p>
        </w:tc>
        <w:tc>
          <w:tcPr>
            <w:tcW w:w="2892" w:type="dxa"/>
            <w:vAlign w:val="bottom"/>
          </w:tcPr>
          <w:p w14:paraId="5DAED3B0" w14:textId="77777777" w:rsidR="00A633FB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</w:t>
            </w:r>
          </w:p>
          <w:p w14:paraId="16FBDDC8" w14:textId="77777777" w:rsidR="00A633FB" w:rsidRPr="00AA7BC7" w:rsidRDefault="00A633FB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water, notes about feed wagon or tractor, etc.)</w:t>
            </w:r>
          </w:p>
        </w:tc>
      </w:tr>
      <w:tr w:rsidR="00A633FB" w14:paraId="57C621AA" w14:textId="77777777" w:rsidTr="0046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 w:val="restart"/>
            <w:tcBorders>
              <w:right w:val="single" w:sz="12" w:space="0" w:color="BFBFBF" w:themeColor="background1" w:themeShade="BF"/>
            </w:tcBorders>
          </w:tcPr>
          <w:p w14:paraId="3303687F" w14:textId="77777777" w:rsidR="00A633FB" w:rsidRDefault="00A633FB" w:rsidP="004661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ves:</w:t>
            </w:r>
          </w:p>
          <w:p w14:paraId="24CC8F61" w14:textId="77777777" w:rsidR="00A633FB" w:rsidRPr="00AA7BC7" w:rsidRDefault="00A633FB" w:rsidP="004661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</w:tcPr>
          <w:p w14:paraId="56A53B67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1BE4BCFB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</w:tcPr>
          <w:p w14:paraId="3132A581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</w:tcPr>
          <w:p w14:paraId="7F0401CD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724D7BA6" w14:textId="77777777" w:rsidTr="0046617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/>
            <w:tcBorders>
              <w:righ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67064AE6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77745914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2F2F2" w:themeFill="background1" w:themeFillShade="F2"/>
          </w:tcPr>
          <w:p w14:paraId="458A5A50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2F2F2" w:themeFill="background1" w:themeFillShade="F2"/>
          </w:tcPr>
          <w:p w14:paraId="67B78740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2F2F2" w:themeFill="background1" w:themeFillShade="F2"/>
          </w:tcPr>
          <w:p w14:paraId="06CC9A70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461B48D3" w14:textId="77777777" w:rsidTr="0046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 w:val="restart"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218D7BA7" w14:textId="77777777" w:rsidR="00A633FB" w:rsidRDefault="00A633FB" w:rsidP="004661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ves:</w:t>
            </w:r>
          </w:p>
          <w:p w14:paraId="4BCD8252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260D56A9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FFFFF" w:themeFill="background1"/>
          </w:tcPr>
          <w:p w14:paraId="68C2672F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FFFFF" w:themeFill="background1"/>
          </w:tcPr>
          <w:p w14:paraId="04FD7575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FFFFF" w:themeFill="background1"/>
          </w:tcPr>
          <w:p w14:paraId="0A8FB4E4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07387911" w14:textId="77777777" w:rsidTr="0046617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1FC590C2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794F2E9A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FFFFF" w:themeFill="background1"/>
          </w:tcPr>
          <w:p w14:paraId="6DBBB8C3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FFFFF" w:themeFill="background1"/>
          </w:tcPr>
          <w:p w14:paraId="55AC038E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FFFFF" w:themeFill="background1"/>
          </w:tcPr>
          <w:p w14:paraId="43113C06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05CB4F46" w14:textId="77777777" w:rsidTr="0046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 w:val="restart"/>
            <w:tcBorders>
              <w:right w:val="single" w:sz="12" w:space="0" w:color="BFBFBF" w:themeColor="background1" w:themeShade="BF"/>
            </w:tcBorders>
          </w:tcPr>
          <w:p w14:paraId="1C892E36" w14:textId="77777777" w:rsidR="00A633FB" w:rsidRDefault="00A633FB" w:rsidP="004661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ves:</w:t>
            </w:r>
          </w:p>
          <w:p w14:paraId="55BE8776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</w:tcPr>
          <w:p w14:paraId="095F9C67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33FFC96D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</w:tcPr>
          <w:p w14:paraId="76DF224D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</w:tcPr>
          <w:p w14:paraId="6933DDA7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47CAE3A8" w14:textId="77777777" w:rsidTr="0046617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/>
            <w:tcBorders>
              <w:righ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63ACF0B7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7C9B96D6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2F2F2" w:themeFill="background1" w:themeFillShade="F2"/>
          </w:tcPr>
          <w:p w14:paraId="77F68155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2F2F2" w:themeFill="background1" w:themeFillShade="F2"/>
          </w:tcPr>
          <w:p w14:paraId="46CC81CE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2F2F2" w:themeFill="background1" w:themeFillShade="F2"/>
          </w:tcPr>
          <w:p w14:paraId="2E9C9347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4D5724B2" w14:textId="77777777" w:rsidTr="0046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 w:val="restart"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4D8C8E34" w14:textId="77777777" w:rsidR="00A633FB" w:rsidRDefault="00A633FB" w:rsidP="004661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ves:</w:t>
            </w:r>
          </w:p>
          <w:p w14:paraId="2438497E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1E683021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FFFFF" w:themeFill="background1"/>
          </w:tcPr>
          <w:p w14:paraId="1E0B3529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FFFFF" w:themeFill="background1"/>
          </w:tcPr>
          <w:p w14:paraId="2F033133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FFFFF" w:themeFill="background1"/>
          </w:tcPr>
          <w:p w14:paraId="28833A0F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32D534C0" w14:textId="77777777" w:rsidTr="0046617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232792F0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403CC599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FFFFF" w:themeFill="background1"/>
          </w:tcPr>
          <w:p w14:paraId="76755233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FFFFF" w:themeFill="background1"/>
          </w:tcPr>
          <w:p w14:paraId="0DDF63A5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FFFFF" w:themeFill="background1"/>
          </w:tcPr>
          <w:p w14:paraId="4DFE60D2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6C8A1D6B" w14:textId="77777777" w:rsidTr="0046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 w:val="restart"/>
            <w:tcBorders>
              <w:right w:val="single" w:sz="12" w:space="0" w:color="BFBFBF" w:themeColor="background1" w:themeShade="BF"/>
            </w:tcBorders>
          </w:tcPr>
          <w:p w14:paraId="38558922" w14:textId="77777777" w:rsidR="00A633FB" w:rsidRDefault="00A633FB" w:rsidP="004661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ws:</w:t>
            </w:r>
          </w:p>
          <w:p w14:paraId="447ABFF5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</w:tcPr>
          <w:p w14:paraId="3422F558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3C2AF48E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</w:tcPr>
          <w:p w14:paraId="56F4BF48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</w:tcPr>
          <w:p w14:paraId="065B02E1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39F3F94B" w14:textId="77777777" w:rsidTr="0046617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/>
            <w:tcBorders>
              <w:righ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09978E1B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16335B95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2F2F2" w:themeFill="background1" w:themeFillShade="F2"/>
          </w:tcPr>
          <w:p w14:paraId="4B4D1854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2F2F2" w:themeFill="background1" w:themeFillShade="F2"/>
          </w:tcPr>
          <w:p w14:paraId="67AB2701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2F2F2" w:themeFill="background1" w:themeFillShade="F2"/>
          </w:tcPr>
          <w:p w14:paraId="2C043F0F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18A21A72" w14:textId="77777777" w:rsidTr="0046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 w:val="restart"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5FAF79BA" w14:textId="77777777" w:rsidR="00A633FB" w:rsidRDefault="00A633FB" w:rsidP="004661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ws:</w:t>
            </w:r>
          </w:p>
          <w:p w14:paraId="69DDB959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7A1C70EE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FFFFF" w:themeFill="background1"/>
          </w:tcPr>
          <w:p w14:paraId="3025665A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FFFFF" w:themeFill="background1"/>
          </w:tcPr>
          <w:p w14:paraId="25D46955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FFFFF" w:themeFill="background1"/>
          </w:tcPr>
          <w:p w14:paraId="60D9A52A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0F4C09A6" w14:textId="77777777" w:rsidTr="0046617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1DDD4741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4D035929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FFFFF" w:themeFill="background1"/>
          </w:tcPr>
          <w:p w14:paraId="14805DDA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FFFFF" w:themeFill="background1"/>
          </w:tcPr>
          <w:p w14:paraId="1B9D3383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FFFFF" w:themeFill="background1"/>
          </w:tcPr>
          <w:p w14:paraId="78CDEEB8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64CB75AA" w14:textId="77777777" w:rsidTr="0046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 w:val="restart"/>
            <w:tcBorders>
              <w:right w:val="single" w:sz="12" w:space="0" w:color="BFBFBF" w:themeColor="background1" w:themeShade="BF"/>
            </w:tcBorders>
          </w:tcPr>
          <w:p w14:paraId="731AE212" w14:textId="77777777" w:rsidR="00A633FB" w:rsidRDefault="00A633FB" w:rsidP="004661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Livestock:</w:t>
            </w:r>
          </w:p>
          <w:p w14:paraId="695FB24A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</w:tcPr>
          <w:p w14:paraId="1747B480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34E45064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</w:tcPr>
          <w:p w14:paraId="35ECE784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</w:tcPr>
          <w:p w14:paraId="5C7A8EF7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2E03461B" w14:textId="77777777" w:rsidTr="0046617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/>
            <w:tcBorders>
              <w:righ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6C6DF616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5186A972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2F2F2" w:themeFill="background1" w:themeFillShade="F2"/>
          </w:tcPr>
          <w:p w14:paraId="361F5334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2F2F2" w:themeFill="background1" w:themeFillShade="F2"/>
          </w:tcPr>
          <w:p w14:paraId="6AC7D518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2F2F2" w:themeFill="background1" w:themeFillShade="F2"/>
          </w:tcPr>
          <w:p w14:paraId="0F46E671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70551B13" w14:textId="77777777" w:rsidTr="0046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 w:val="restart"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4EA55778" w14:textId="77777777" w:rsidR="00A633FB" w:rsidRDefault="00A633FB" w:rsidP="004661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Livestock:</w:t>
            </w:r>
          </w:p>
          <w:p w14:paraId="38197262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4345E0A2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FFFFF" w:themeFill="background1"/>
          </w:tcPr>
          <w:p w14:paraId="6AC7882E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FFFFF" w:themeFill="background1"/>
          </w:tcPr>
          <w:p w14:paraId="03C04B0B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FFFFF" w:themeFill="background1"/>
          </w:tcPr>
          <w:p w14:paraId="030BA211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22B696B4" w14:textId="77777777" w:rsidTr="0046617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0BFC8AE3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7268EEEB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FFFFF" w:themeFill="background1"/>
          </w:tcPr>
          <w:p w14:paraId="3EA2A003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FFFFF" w:themeFill="background1"/>
          </w:tcPr>
          <w:p w14:paraId="7FE169A1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FFFFF" w:themeFill="background1"/>
          </w:tcPr>
          <w:p w14:paraId="059E3DD4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42F5C98E" w14:textId="77777777" w:rsidTr="0046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 w:val="restart"/>
            <w:tcBorders>
              <w:right w:val="single" w:sz="12" w:space="0" w:color="BFBFBF" w:themeColor="background1" w:themeShade="BF"/>
            </w:tcBorders>
          </w:tcPr>
          <w:p w14:paraId="51C04311" w14:textId="77777777" w:rsidR="00A633FB" w:rsidRDefault="00A633FB" w:rsidP="004661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ts:</w:t>
            </w:r>
          </w:p>
          <w:p w14:paraId="57D9CE8C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</w:tcPr>
          <w:p w14:paraId="59D5B5DD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76AEB36D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</w:tcPr>
          <w:p w14:paraId="27265C21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</w:tcPr>
          <w:p w14:paraId="05A91776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3C985F17" w14:textId="77777777" w:rsidTr="0046617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/>
            <w:tcBorders>
              <w:righ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6A42358F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090D9B26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2F2F2" w:themeFill="background1" w:themeFillShade="F2"/>
          </w:tcPr>
          <w:p w14:paraId="6A05BF5E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2F2F2" w:themeFill="background1" w:themeFillShade="F2"/>
          </w:tcPr>
          <w:p w14:paraId="798B6CAF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2F2F2" w:themeFill="background1" w:themeFillShade="F2"/>
          </w:tcPr>
          <w:p w14:paraId="74D57938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35AE765B" w14:textId="77777777" w:rsidTr="0046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 w:val="restart"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3C84D809" w14:textId="77777777" w:rsidR="00A633FB" w:rsidRDefault="00A633FB" w:rsidP="004661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ts:</w:t>
            </w:r>
          </w:p>
          <w:p w14:paraId="4F60B393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4BD5F43B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FFFFF" w:themeFill="background1"/>
          </w:tcPr>
          <w:p w14:paraId="6A074F80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FFFFF" w:themeFill="background1"/>
          </w:tcPr>
          <w:p w14:paraId="3581DA10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FFFFF" w:themeFill="background1"/>
          </w:tcPr>
          <w:p w14:paraId="51975541" w14:textId="77777777" w:rsidR="00A633FB" w:rsidRDefault="00A633FB" w:rsidP="0046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A633FB" w14:paraId="21CF5086" w14:textId="77777777" w:rsidTr="0046617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2" w:type="dxa"/>
            <w:vMerge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00FF4F70" w14:textId="77777777" w:rsidR="00A633FB" w:rsidRDefault="00A633FB" w:rsidP="00466173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23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5D972F03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FFFFF" w:themeFill="background1"/>
          </w:tcPr>
          <w:p w14:paraId="0BF37031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3383" w:type="dxa"/>
            <w:shd w:val="clear" w:color="auto" w:fill="FFFFFF" w:themeFill="background1"/>
          </w:tcPr>
          <w:p w14:paraId="1523CE89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892" w:type="dxa"/>
            <w:shd w:val="clear" w:color="auto" w:fill="FFFFFF" w:themeFill="background1"/>
          </w:tcPr>
          <w:p w14:paraId="19B7233B" w14:textId="77777777" w:rsidR="00A633FB" w:rsidRDefault="00A633FB" w:rsidP="0046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</w:tbl>
    <w:p w14:paraId="2950E019" w14:textId="77777777" w:rsidR="00AA7BC7" w:rsidRDefault="00AA7BC7">
      <w:pPr>
        <w:rPr>
          <w:b/>
          <w:sz w:val="24"/>
          <w:szCs w:val="24"/>
        </w:rPr>
      </w:pPr>
    </w:p>
    <w:p w14:paraId="1EB1FA7F" w14:textId="77777777" w:rsidR="00F64F3D" w:rsidRPr="00F64F3D" w:rsidRDefault="00F64F3D" w:rsidP="00F64F3D">
      <w:pPr>
        <w:rPr>
          <w:b/>
          <w:sz w:val="8"/>
          <w:szCs w:val="8"/>
        </w:rPr>
      </w:pPr>
    </w:p>
    <w:tbl>
      <w:tblPr>
        <w:tblStyle w:val="PlainTable1"/>
        <w:tblpPr w:leftFromText="180" w:rightFromText="180" w:vertAnchor="text" w:horzAnchor="margin" w:tblpYSpec="outside"/>
        <w:tblW w:w="14696" w:type="dxa"/>
        <w:tblLook w:val="04A0" w:firstRow="1" w:lastRow="0" w:firstColumn="1" w:lastColumn="0" w:noHBand="0" w:noVBand="1"/>
      </w:tblPr>
      <w:tblGrid>
        <w:gridCol w:w="2822"/>
        <w:gridCol w:w="2374"/>
        <w:gridCol w:w="2375"/>
        <w:gridCol w:w="2375"/>
        <w:gridCol w:w="2375"/>
        <w:gridCol w:w="2375"/>
      </w:tblGrid>
      <w:tr w:rsidR="00137E0A" w14:paraId="0704C418" w14:textId="77777777" w:rsidTr="00137E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tcBorders>
              <w:right w:val="single" w:sz="12" w:space="0" w:color="BFBFBF" w:themeColor="background1" w:themeShade="BF"/>
            </w:tcBorders>
            <w:vAlign w:val="center"/>
          </w:tcPr>
          <w:p w14:paraId="2CE3A4B1" w14:textId="77777777" w:rsidR="00137E0A" w:rsidRPr="00F64F3D" w:rsidRDefault="00137E0A" w:rsidP="00137E0A">
            <w:pPr>
              <w:rPr>
                <w:b w:val="0"/>
                <w:sz w:val="28"/>
                <w:szCs w:val="28"/>
                <w:u w:val="single"/>
              </w:rPr>
            </w:pPr>
            <w:r w:rsidRPr="00F64F3D">
              <w:rPr>
                <w:sz w:val="28"/>
                <w:szCs w:val="28"/>
                <w:u w:val="single"/>
              </w:rPr>
              <w:t>O</w:t>
            </w:r>
            <w:r>
              <w:rPr>
                <w:sz w:val="28"/>
                <w:szCs w:val="28"/>
                <w:u w:val="single"/>
              </w:rPr>
              <w:t>ff</w:t>
            </w:r>
            <w:r w:rsidRPr="00F64F3D">
              <w:rPr>
                <w:sz w:val="28"/>
                <w:szCs w:val="28"/>
                <w:u w:val="single"/>
              </w:rPr>
              <w:t>-Farm</w:t>
            </w:r>
          </w:p>
          <w:p w14:paraId="3431E9E0" w14:textId="77777777" w:rsidR="00137E0A" w:rsidRDefault="00137E0A" w:rsidP="00137E0A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vAlign w:val="bottom"/>
          </w:tcPr>
          <w:p w14:paraId="79E60C77" w14:textId="77777777" w:rsidR="00137E0A" w:rsidRPr="00AA7BC7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  <w:p w14:paraId="0979261F" w14:textId="77777777" w:rsidR="00137E0A" w:rsidRPr="00AA7BC7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A7BC7">
              <w:rPr>
                <w:sz w:val="24"/>
                <w:szCs w:val="24"/>
              </w:rPr>
              <w:t>(color, size</w:t>
            </w:r>
            <w:r>
              <w:rPr>
                <w:sz w:val="24"/>
                <w:szCs w:val="24"/>
              </w:rPr>
              <w:t>, # of head</w:t>
            </w:r>
            <w:r w:rsidRPr="00AA7BC7">
              <w:rPr>
                <w:sz w:val="24"/>
                <w:szCs w:val="24"/>
              </w:rPr>
              <w:t>)</w:t>
            </w:r>
          </w:p>
        </w:tc>
        <w:tc>
          <w:tcPr>
            <w:tcW w:w="2375" w:type="dxa"/>
            <w:vAlign w:val="bottom"/>
          </w:tcPr>
          <w:p w14:paraId="07B83487" w14:textId="77777777" w:rsidR="00137E0A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</w:t>
            </w:r>
          </w:p>
          <w:p w14:paraId="40C3DA89" w14:textId="77777777" w:rsidR="00137E0A" w:rsidRPr="00AA7BC7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be specific)</w:t>
            </w:r>
          </w:p>
        </w:tc>
        <w:tc>
          <w:tcPr>
            <w:tcW w:w="2375" w:type="dxa"/>
            <w:vAlign w:val="bottom"/>
          </w:tcPr>
          <w:p w14:paraId="34A39C27" w14:textId="77777777" w:rsidR="00137E0A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ED</w:t>
            </w:r>
          </w:p>
          <w:p w14:paraId="03AA4A9B" w14:textId="77777777" w:rsidR="00137E0A" w:rsidRPr="00AA7BC7" w:rsidRDefault="00137E0A" w:rsidP="000B33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7E305A">
              <w:rPr>
                <w:sz w:val="24"/>
                <w:szCs w:val="24"/>
              </w:rPr>
              <w:t>what feed, how often, where it’s stored, mineral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2375" w:type="dxa"/>
            <w:vAlign w:val="bottom"/>
          </w:tcPr>
          <w:p w14:paraId="36FCC5E5" w14:textId="77777777" w:rsidR="00137E0A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TER</w:t>
            </w:r>
          </w:p>
          <w:p w14:paraId="1A40B4C4" w14:textId="77777777" w:rsidR="00137E0A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location in pasture, hauled in?)</w:t>
            </w:r>
          </w:p>
        </w:tc>
        <w:tc>
          <w:tcPr>
            <w:tcW w:w="2375" w:type="dxa"/>
            <w:vAlign w:val="bottom"/>
          </w:tcPr>
          <w:p w14:paraId="3F637D20" w14:textId="77777777" w:rsidR="00137E0A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</w:t>
            </w:r>
          </w:p>
          <w:p w14:paraId="66C3F7C2" w14:textId="77777777" w:rsidR="00137E0A" w:rsidRPr="00AA7BC7" w:rsidRDefault="00137E0A" w:rsidP="00137E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alving dates, gates, trails in pastures)</w:t>
            </w:r>
          </w:p>
        </w:tc>
      </w:tr>
      <w:tr w:rsidR="00137E0A" w14:paraId="4AA608BB" w14:textId="77777777" w:rsidTr="00137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 w:val="restart"/>
            <w:tcBorders>
              <w:right w:val="single" w:sz="12" w:space="0" w:color="BFBFBF" w:themeColor="background1" w:themeShade="BF"/>
            </w:tcBorders>
          </w:tcPr>
          <w:p w14:paraId="5CE36E6F" w14:textId="77777777" w:rsidR="00137E0A" w:rsidRDefault="00137E0A" w:rsidP="001C41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ws:</w:t>
            </w:r>
          </w:p>
          <w:p w14:paraId="1C108E7D" w14:textId="77777777" w:rsidR="00137E0A" w:rsidRPr="00AA7BC7" w:rsidRDefault="00137E0A" w:rsidP="001C41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</w:tcPr>
          <w:p w14:paraId="4237160B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56558C85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2AFCB311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3B6E6A78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15F74886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45053181" w14:textId="77777777" w:rsidTr="00137E0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/>
            <w:tcBorders>
              <w:righ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5EA9D5C8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347B506B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79C8EEE3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2C816863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7B8E636C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20890EB0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7CAC7528" w14:textId="77777777" w:rsidTr="00137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 w:val="restart"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73490B36" w14:textId="77777777" w:rsidR="00137E0A" w:rsidRDefault="00137E0A" w:rsidP="001C41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ws:</w:t>
            </w:r>
          </w:p>
          <w:p w14:paraId="543FFF4B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3631B0A5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2B527FF6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1703C7ED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0719947C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7B621429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59E65E5A" w14:textId="77777777" w:rsidTr="00137E0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7F1780EE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43BA1EF9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564321AE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686FE747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28086B2E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66049C20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2ED01079" w14:textId="77777777" w:rsidTr="00137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 w:val="restart"/>
            <w:tcBorders>
              <w:right w:val="single" w:sz="12" w:space="0" w:color="BFBFBF" w:themeColor="background1" w:themeShade="BF"/>
            </w:tcBorders>
          </w:tcPr>
          <w:p w14:paraId="75BE7DA8" w14:textId="77777777" w:rsidR="00137E0A" w:rsidRDefault="00137E0A" w:rsidP="001C41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ws:</w:t>
            </w:r>
          </w:p>
          <w:p w14:paraId="27E78381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</w:tcPr>
          <w:p w14:paraId="77ACADDF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36974530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644621F8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719217A2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0CA19B50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0A5339B8" w14:textId="77777777" w:rsidTr="00137E0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/>
            <w:tcBorders>
              <w:righ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7F14C593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5AEC8D84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3FFDD732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083575A1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05EE5A83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24130FD6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3B172762" w14:textId="77777777" w:rsidTr="00137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 w:val="restart"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35DA0B6E" w14:textId="77777777" w:rsidR="00137E0A" w:rsidRDefault="00137E0A" w:rsidP="001C41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ws:</w:t>
            </w:r>
          </w:p>
          <w:p w14:paraId="08F54EA9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45D758C0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71748FCB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1FBD5AFB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3E5808F4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525C5434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56523F61" w14:textId="77777777" w:rsidTr="00137E0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024EA1F0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1DA724AB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30367B9B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3530BEBA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2A11C21C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06506C2A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2F2BFC20" w14:textId="77777777" w:rsidTr="00137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 w:val="restart"/>
            <w:tcBorders>
              <w:right w:val="single" w:sz="12" w:space="0" w:color="BFBFBF" w:themeColor="background1" w:themeShade="BF"/>
            </w:tcBorders>
          </w:tcPr>
          <w:p w14:paraId="2C5647F4" w14:textId="77777777" w:rsidR="00137E0A" w:rsidRDefault="00137E0A" w:rsidP="001C41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ws:</w:t>
            </w:r>
          </w:p>
          <w:p w14:paraId="05131BB5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</w:tcPr>
          <w:p w14:paraId="491AADD8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1F8C0F10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5B2A9940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0C460E2F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769AE40F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4EF8F968" w14:textId="77777777" w:rsidTr="00137E0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/>
            <w:tcBorders>
              <w:righ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45742806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14304433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1AB52016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319CB161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634D915B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31CE35F6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6549D264" w14:textId="77777777" w:rsidTr="00137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 w:val="restart"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4084D8DB" w14:textId="77777777" w:rsidR="00137E0A" w:rsidRDefault="00137E0A" w:rsidP="001C41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ws:</w:t>
            </w:r>
          </w:p>
          <w:p w14:paraId="43802DBD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27677FE2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48A1BADF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7F8AD892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0CA357E5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716FB398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7BF03D30" w14:textId="77777777" w:rsidTr="00137E0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5C19300D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4D5547E0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5BB33E74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066FDF6E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0CDB3909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5127B8FA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2F91FA65" w14:textId="77777777" w:rsidTr="00137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 w:val="restart"/>
            <w:tcBorders>
              <w:right w:val="single" w:sz="12" w:space="0" w:color="BFBFBF" w:themeColor="background1" w:themeShade="BF"/>
            </w:tcBorders>
          </w:tcPr>
          <w:p w14:paraId="4A6849A1" w14:textId="77777777" w:rsidR="00137E0A" w:rsidRDefault="00137E0A" w:rsidP="001C41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Livestock:</w:t>
            </w:r>
          </w:p>
          <w:p w14:paraId="1DDD949C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</w:tcPr>
          <w:p w14:paraId="589AE675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498802C6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01DF51D5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6F52FB11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5D76BF33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70E7486E" w14:textId="77777777" w:rsidTr="00137E0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/>
            <w:tcBorders>
              <w:righ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0E3FB9A1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3DC10D29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3222B629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78B31BAE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0A39EBC8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6B171E03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3989705C" w14:textId="77777777" w:rsidTr="00137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 w:val="restart"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73D2A12A" w14:textId="77777777" w:rsidR="00137E0A" w:rsidRDefault="00137E0A" w:rsidP="001C41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Livestock:</w:t>
            </w:r>
          </w:p>
          <w:p w14:paraId="727DB62D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5BC2C82B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5A860225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620D2E30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2EB1E518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79AE94A5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0778479E" w14:textId="77777777" w:rsidTr="00137E0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/>
            <w:tcBorders>
              <w:right w:val="single" w:sz="12" w:space="0" w:color="BFBFBF" w:themeColor="background1" w:themeShade="BF"/>
            </w:tcBorders>
            <w:shd w:val="clear" w:color="auto" w:fill="FFFFFF" w:themeFill="background1"/>
          </w:tcPr>
          <w:p w14:paraId="68A83AFB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FFFFF" w:themeFill="background1"/>
          </w:tcPr>
          <w:p w14:paraId="18EBACEA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24555EE8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7A26B236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398FA9D8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FFFFF" w:themeFill="background1"/>
          </w:tcPr>
          <w:p w14:paraId="5773906B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3874D8BB" w14:textId="77777777" w:rsidTr="00137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 w:val="restart"/>
            <w:tcBorders>
              <w:right w:val="single" w:sz="12" w:space="0" w:color="BFBFBF" w:themeColor="background1" w:themeShade="BF"/>
            </w:tcBorders>
          </w:tcPr>
          <w:p w14:paraId="2C603DB5" w14:textId="77777777" w:rsidR="00137E0A" w:rsidRDefault="00137E0A" w:rsidP="001C41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Livestock:</w:t>
            </w:r>
          </w:p>
          <w:p w14:paraId="032C2345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</w:t>
            </w: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</w:tcPr>
          <w:p w14:paraId="4F51D1BA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10E7A73D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22079166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1761BF6A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</w:tcPr>
          <w:p w14:paraId="1BF8F251" w14:textId="77777777" w:rsidR="00137E0A" w:rsidRDefault="00137E0A" w:rsidP="001C4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  <w:tr w:rsidR="00137E0A" w14:paraId="39A4EE46" w14:textId="77777777" w:rsidTr="00137E0A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2" w:type="dxa"/>
            <w:vMerge/>
            <w:tcBorders>
              <w:righ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75AB4676" w14:textId="77777777" w:rsidR="00137E0A" w:rsidRDefault="00137E0A" w:rsidP="001C4190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2374" w:type="dxa"/>
            <w:tcBorders>
              <w:left w:val="single" w:sz="12" w:space="0" w:color="BFBFBF" w:themeColor="background1" w:themeShade="BF"/>
            </w:tcBorders>
            <w:shd w:val="clear" w:color="auto" w:fill="F2F2F2" w:themeFill="background1" w:themeFillShade="F2"/>
          </w:tcPr>
          <w:p w14:paraId="46BB167A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125A18AB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25712380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006BB501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F2F2F2" w:themeFill="background1" w:themeFillShade="F2"/>
          </w:tcPr>
          <w:p w14:paraId="3F0B9020" w14:textId="77777777" w:rsidR="00137E0A" w:rsidRDefault="00137E0A" w:rsidP="001C41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</w:p>
        </w:tc>
      </w:tr>
    </w:tbl>
    <w:p w14:paraId="0755BFC9" w14:textId="77777777" w:rsidR="00277C15" w:rsidRPr="00277C15" w:rsidRDefault="00277C15" w:rsidP="00277C15">
      <w:pPr>
        <w:pStyle w:val="NoSpacing"/>
        <w:rPr>
          <w:sz w:val="8"/>
          <w:szCs w:val="8"/>
        </w:rPr>
      </w:pPr>
    </w:p>
    <w:p w14:paraId="7FAB3903" w14:textId="77777777" w:rsidR="00F8424D" w:rsidRPr="00277C15" w:rsidRDefault="00F64F3D" w:rsidP="00277C15">
      <w:pPr>
        <w:pStyle w:val="NoSpacing"/>
      </w:pPr>
      <w:r w:rsidRPr="00277C15">
        <w:rPr>
          <w:b/>
          <w:sz w:val="24"/>
          <w:szCs w:val="24"/>
        </w:rPr>
        <w:t>NOTES</w:t>
      </w:r>
      <w:r>
        <w:t>:</w:t>
      </w:r>
      <w:r w:rsidR="009C1116">
        <w:tab/>
      </w:r>
    </w:p>
    <w:sectPr w:rsidR="00F8424D" w:rsidRPr="00277C15" w:rsidSect="00AA7BC7">
      <w:headerReference w:type="default" r:id="rId9"/>
      <w:foot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FA9B50" w14:textId="77777777" w:rsidR="00D7127B" w:rsidRDefault="00D7127B" w:rsidP="00F8424D">
      <w:pPr>
        <w:spacing w:after="0" w:line="240" w:lineRule="auto"/>
      </w:pPr>
      <w:r>
        <w:separator/>
      </w:r>
    </w:p>
  </w:endnote>
  <w:endnote w:type="continuationSeparator" w:id="0">
    <w:p w14:paraId="2B68C068" w14:textId="77777777" w:rsidR="00D7127B" w:rsidRDefault="00D7127B" w:rsidP="00F84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62055" w14:textId="77777777" w:rsidR="00787F34" w:rsidRPr="00787F34" w:rsidRDefault="00787F34" w:rsidP="00787F34">
    <w:pPr>
      <w:pStyle w:val="Footer"/>
      <w:rPr>
        <w:sz w:val="17"/>
        <w:szCs w:val="17"/>
      </w:rPr>
    </w:pPr>
    <w:r w:rsidRPr="00787F34">
      <w:rPr>
        <w:sz w:val="17"/>
        <w:szCs w:val="17"/>
      </w:rPr>
      <w:t xml:space="preserve">Kansas State University is committed to making its services, activities and programs accessible to all participants. If you have special requirements due to a physical, vision, or hearing disability, contact </w:t>
    </w:r>
    <w:r w:rsidR="00A633FB">
      <w:rPr>
        <w:sz w:val="17"/>
        <w:szCs w:val="17"/>
      </w:rPr>
      <w:t>Gregg Hadley</w:t>
    </w:r>
    <w:r w:rsidR="00A633FB" w:rsidRPr="00787F34">
      <w:rPr>
        <w:sz w:val="17"/>
        <w:szCs w:val="17"/>
      </w:rPr>
      <w:t xml:space="preserve">, (785) </w:t>
    </w:r>
    <w:r w:rsidR="00A633FB">
      <w:rPr>
        <w:sz w:val="17"/>
        <w:szCs w:val="17"/>
      </w:rPr>
      <w:t>532-5820</w:t>
    </w:r>
    <w:r w:rsidR="00A633FB" w:rsidRPr="00787F34">
      <w:rPr>
        <w:sz w:val="17"/>
        <w:szCs w:val="17"/>
      </w:rPr>
      <w:t xml:space="preserve"> </w:t>
    </w:r>
    <w:r w:rsidRPr="00787F34">
      <w:rPr>
        <w:sz w:val="17"/>
        <w:szCs w:val="17"/>
      </w:rPr>
      <w:t xml:space="preserve">or Director of Affirmative Action, Kansas State University, (TTY) 785.532.4807. </w:t>
    </w:r>
  </w:p>
  <w:p w14:paraId="495330E0" w14:textId="77777777" w:rsidR="009C1116" w:rsidRPr="00787F34" w:rsidRDefault="00787F34" w:rsidP="00787F34">
    <w:pPr>
      <w:pStyle w:val="Footer"/>
      <w:rPr>
        <w:sz w:val="17"/>
        <w:szCs w:val="17"/>
      </w:rPr>
    </w:pPr>
    <w:r w:rsidRPr="00787F34">
      <w:rPr>
        <w:sz w:val="17"/>
        <w:szCs w:val="17"/>
      </w:rPr>
      <w:t>K-State Research and Extension is an equal opportunity provider and employer. Issued in furtherance of Cooperative Extension Work, Acts of May 8 and June 30, 1914, as amended. Kansas State University, County Extension Councils, Extension Districts, and United States Department of Agriculture Cooperating, J. Ernie Minton, Dean and Directo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68B1C6" w14:textId="77777777" w:rsidR="00D7127B" w:rsidRDefault="00D7127B" w:rsidP="00F8424D">
      <w:pPr>
        <w:spacing w:after="0" w:line="240" w:lineRule="auto"/>
      </w:pPr>
      <w:r>
        <w:separator/>
      </w:r>
    </w:p>
  </w:footnote>
  <w:footnote w:type="continuationSeparator" w:id="0">
    <w:p w14:paraId="003B23C6" w14:textId="77777777" w:rsidR="00D7127B" w:rsidRDefault="00D7127B" w:rsidP="00F842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21ADD" w14:textId="77777777" w:rsidR="00F8424D" w:rsidRDefault="00F8424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FF49D60" wp14:editId="66466422">
          <wp:simplePos x="0" y="0"/>
          <wp:positionH relativeFrom="margin">
            <wp:posOffset>-15240</wp:posOffset>
          </wp:positionH>
          <wp:positionV relativeFrom="paragraph">
            <wp:posOffset>-205740</wp:posOffset>
          </wp:positionV>
          <wp:extent cx="1897380" cy="523240"/>
          <wp:effectExtent l="0" t="0" r="7620" b="0"/>
          <wp:wrapThrough wrapText="bothSides">
            <wp:wrapPolygon edited="0">
              <wp:start x="0" y="0"/>
              <wp:lineTo x="0" y="20447"/>
              <wp:lineTo x="21470" y="20447"/>
              <wp:lineTo x="2147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winCreeksDistrict_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7380" cy="523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64F3D">
      <w:tab/>
    </w:r>
    <w:r w:rsidR="00F64F3D">
      <w:tab/>
    </w:r>
    <w:r w:rsidR="00F64F3D">
      <w:tab/>
    </w:r>
    <w:r w:rsidR="00F64F3D">
      <w:tab/>
    </w:r>
    <w:r w:rsidR="00F64F3D">
      <w:tab/>
    </w:r>
    <w:r w:rsidR="00F64F3D">
      <w:tab/>
    </w:r>
    <w:r w:rsidR="00F64F3D">
      <w:tab/>
    </w:r>
    <w:r w:rsidR="00F64F3D">
      <w:fldChar w:fldCharType="begin"/>
    </w:r>
    <w:r w:rsidR="00F64F3D">
      <w:instrText xml:space="preserve"> PAGE   \* MERGEFORMAT </w:instrText>
    </w:r>
    <w:r w:rsidR="00F64F3D">
      <w:fldChar w:fldCharType="separate"/>
    </w:r>
    <w:r w:rsidR="000B33AD" w:rsidRPr="000B33AD">
      <w:rPr>
        <w:b/>
        <w:bCs/>
        <w:noProof/>
      </w:rPr>
      <w:t>1</w:t>
    </w:r>
    <w:r w:rsidR="00F64F3D">
      <w:rPr>
        <w:b/>
        <w:bCs/>
        <w:noProof/>
      </w:rPr>
      <w:fldChar w:fldCharType="end"/>
    </w:r>
    <w:r w:rsidR="00F64F3D">
      <w:rPr>
        <w:b/>
        <w:bCs/>
      </w:rPr>
      <w:t xml:space="preserve"> </w:t>
    </w:r>
    <w:r w:rsidR="00F64F3D">
      <w:t>|</w:t>
    </w:r>
    <w:r w:rsidR="00F64F3D">
      <w:rPr>
        <w:b/>
        <w:bCs/>
      </w:rPr>
      <w:t xml:space="preserve"> </w:t>
    </w:r>
    <w:r w:rsidR="00F64F3D">
      <w:rPr>
        <w:color w:val="7F7F7F" w:themeColor="background1" w:themeShade="7F"/>
        <w:spacing w:val="60"/>
      </w:rPr>
      <w:t>Pag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sbQ0NTa2NDQwszRT0lEKTi0uzszPAykwrAUAUHJZTCwAAAA="/>
  </w:docVars>
  <w:rsids>
    <w:rsidRoot w:val="00F8424D"/>
    <w:rsid w:val="000406CC"/>
    <w:rsid w:val="000A0A8A"/>
    <w:rsid w:val="000B33AD"/>
    <w:rsid w:val="000D4410"/>
    <w:rsid w:val="00137E0A"/>
    <w:rsid w:val="001424EA"/>
    <w:rsid w:val="001B1EF0"/>
    <w:rsid w:val="0025498C"/>
    <w:rsid w:val="00277C15"/>
    <w:rsid w:val="0030167A"/>
    <w:rsid w:val="003A6614"/>
    <w:rsid w:val="004705E7"/>
    <w:rsid w:val="0065422B"/>
    <w:rsid w:val="00690DBF"/>
    <w:rsid w:val="006C78BA"/>
    <w:rsid w:val="00787F34"/>
    <w:rsid w:val="007E305A"/>
    <w:rsid w:val="00812BDE"/>
    <w:rsid w:val="009C1116"/>
    <w:rsid w:val="00A14594"/>
    <w:rsid w:val="00A633FB"/>
    <w:rsid w:val="00AA7BC7"/>
    <w:rsid w:val="00AE125B"/>
    <w:rsid w:val="00BB7352"/>
    <w:rsid w:val="00C97605"/>
    <w:rsid w:val="00D7127B"/>
    <w:rsid w:val="00F64F3D"/>
    <w:rsid w:val="00F8424D"/>
    <w:rsid w:val="00FD0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D0B6C0"/>
  <w15:chartTrackingRefBased/>
  <w15:docId w15:val="{370C9DE9-E210-4CC9-A18F-70E9FE7FA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42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424D"/>
  </w:style>
  <w:style w:type="paragraph" w:styleId="Footer">
    <w:name w:val="footer"/>
    <w:basedOn w:val="Normal"/>
    <w:link w:val="FooterChar"/>
    <w:uiPriority w:val="99"/>
    <w:unhideWhenUsed/>
    <w:rsid w:val="00F842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424D"/>
  </w:style>
  <w:style w:type="table" w:styleId="TableGrid">
    <w:name w:val="Table Grid"/>
    <w:basedOn w:val="TableNormal"/>
    <w:uiPriority w:val="39"/>
    <w:rsid w:val="00AA7B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AA7BC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AA7BC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jsgrdq">
    <w:name w:val="jsgrdq"/>
    <w:basedOn w:val="DefaultParagraphFont"/>
    <w:rsid w:val="009C1116"/>
  </w:style>
  <w:style w:type="paragraph" w:styleId="NoSpacing">
    <w:name w:val="No Spacing"/>
    <w:uiPriority w:val="1"/>
    <w:qFormat/>
    <w:rsid w:val="00812B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08C291571DF499E8DC38973D13AB9" ma:contentTypeVersion="17" ma:contentTypeDescription="Create a new document." ma:contentTypeScope="" ma:versionID="e213cf8cac6e07792a88c7e0738db43a">
  <xsd:schema xmlns:xsd="http://www.w3.org/2001/XMLSchema" xmlns:xs="http://www.w3.org/2001/XMLSchema" xmlns:p="http://schemas.microsoft.com/office/2006/metadata/properties" xmlns:ns3="60b5780b-f36c-4df3-9874-9b8f1f024741" xmlns:ns4="984242a0-9d84-46aa-81a8-13998d70f76e" targetNamespace="http://schemas.microsoft.com/office/2006/metadata/properties" ma:root="true" ma:fieldsID="ed35b349bc9922dfe9d902d52f2e4965" ns3:_="" ns4:_="">
    <xsd:import namespace="60b5780b-f36c-4df3-9874-9b8f1f024741"/>
    <xsd:import namespace="984242a0-9d84-46aa-81a8-13998d70f7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780b-f36c-4df3-9874-9b8f1f0247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4242a0-9d84-46aa-81a8-13998d70f76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0b5780b-f36c-4df3-9874-9b8f1f024741" xsi:nil="true"/>
  </documentManagement>
</p:properties>
</file>

<file path=customXml/itemProps1.xml><?xml version="1.0" encoding="utf-8"?>
<ds:datastoreItem xmlns:ds="http://schemas.openxmlformats.org/officeDocument/2006/customXml" ds:itemID="{8705BAD5-7DC0-49EE-9A8E-A55CB9272A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A84F8E-8B73-4E55-A73E-00327F3E04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780b-f36c-4df3-9874-9b8f1f024741"/>
    <ds:schemaRef ds:uri="984242a0-9d84-46aa-81a8-13998d70f7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578BD4-0B78-447E-A878-4DB01048D95C}">
  <ds:schemaRefs>
    <ds:schemaRef ds:uri="http://schemas.microsoft.com/office/2006/metadata/properties"/>
    <ds:schemaRef ds:uri="http://schemas.microsoft.com/office/infopath/2007/PartnerControls"/>
    <ds:schemaRef ds:uri="60b5780b-f36c-4df3-9874-9b8f1f0247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1252</Characters>
  <Application>Microsoft Office Word</Application>
  <DocSecurity>0</DocSecurity>
  <Lines>417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-State Research and Extension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Rippe</dc:creator>
  <cp:keywords/>
  <dc:description/>
  <cp:lastModifiedBy>Kathleen Katt</cp:lastModifiedBy>
  <cp:revision>2</cp:revision>
  <dcterms:created xsi:type="dcterms:W3CDTF">2023-12-15T21:41:00Z</dcterms:created>
  <dcterms:modified xsi:type="dcterms:W3CDTF">2023-12-15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08C291571DF499E8DC38973D13AB9</vt:lpwstr>
  </property>
</Properties>
</file>